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DE73F" w14:textId="2E08470A" w:rsidR="009033D9" w:rsidRPr="00425007" w:rsidRDefault="00425007" w:rsidP="00425007">
      <w:pPr>
        <w:spacing w:after="0" w:line="240" w:lineRule="auto"/>
        <w:jc w:val="center"/>
        <w:rPr>
          <w:b/>
          <w:bCs/>
          <w:sz w:val="28"/>
          <w:szCs w:val="28"/>
        </w:rPr>
      </w:pPr>
      <w:r w:rsidRPr="00425007">
        <w:rPr>
          <w:b/>
          <w:bCs/>
          <w:sz w:val="28"/>
          <w:szCs w:val="28"/>
        </w:rPr>
        <w:t xml:space="preserve">Week </w:t>
      </w:r>
      <w:r w:rsidR="0005396D">
        <w:rPr>
          <w:b/>
          <w:bCs/>
          <w:sz w:val="28"/>
          <w:szCs w:val="28"/>
        </w:rPr>
        <w:t>10</w:t>
      </w:r>
      <w:r w:rsidRPr="00425007">
        <w:rPr>
          <w:b/>
          <w:bCs/>
          <w:sz w:val="28"/>
          <w:szCs w:val="28"/>
        </w:rPr>
        <w:t xml:space="preserve"> Lecture notes</w:t>
      </w:r>
    </w:p>
    <w:p w14:paraId="2680DA13" w14:textId="383ACF63" w:rsidR="00425007" w:rsidRDefault="00425007" w:rsidP="00425007">
      <w:pPr>
        <w:spacing w:after="0" w:line="240" w:lineRule="auto"/>
      </w:pPr>
    </w:p>
    <w:p w14:paraId="4332E38E" w14:textId="0D431169" w:rsidR="00425007" w:rsidRDefault="00425007" w:rsidP="00425007">
      <w:pPr>
        <w:spacing w:after="0" w:line="240" w:lineRule="auto"/>
      </w:pPr>
    </w:p>
    <w:p w14:paraId="60FF90EE" w14:textId="7F33000F" w:rsidR="00425007" w:rsidRPr="002933D8" w:rsidRDefault="002933D8" w:rsidP="00425007">
      <w:pPr>
        <w:spacing w:after="0" w:line="240" w:lineRule="auto"/>
        <w:rPr>
          <w:b/>
          <w:bCs/>
          <w:sz w:val="24"/>
          <w:szCs w:val="24"/>
        </w:rPr>
      </w:pPr>
      <w:r w:rsidRPr="002933D8">
        <w:rPr>
          <w:b/>
          <w:bCs/>
          <w:sz w:val="24"/>
          <w:szCs w:val="24"/>
        </w:rPr>
        <w:t>Linear Algebra</w:t>
      </w:r>
    </w:p>
    <w:p w14:paraId="79999DE1" w14:textId="2486FF3F" w:rsidR="00425007" w:rsidRDefault="00425007" w:rsidP="00425007">
      <w:pPr>
        <w:spacing w:after="0" w:line="240" w:lineRule="auto"/>
      </w:pPr>
    </w:p>
    <w:p w14:paraId="35D10CA2" w14:textId="4B8800D7" w:rsidR="007F3D69" w:rsidRDefault="007F3D69" w:rsidP="00425007">
      <w:pPr>
        <w:spacing w:after="0" w:line="240" w:lineRule="auto"/>
      </w:pPr>
      <w:r>
        <w:t>A continuous form of maths and is applied throughout science and engineering as it allows the modelling of natural phenomena to compute. It helps creating better machine learning algorithms. Helps build better supervised and unsupervised machine learning algorithms.</w:t>
      </w:r>
    </w:p>
    <w:p w14:paraId="6E0C3FB6" w14:textId="77777777" w:rsidR="007C47A8" w:rsidRDefault="007C47A8" w:rsidP="00425007">
      <w:pPr>
        <w:spacing w:after="0" w:line="240" w:lineRule="auto"/>
      </w:pPr>
    </w:p>
    <w:p w14:paraId="512D8841" w14:textId="77777777" w:rsidR="00C27AC8" w:rsidRDefault="00C27AC8" w:rsidP="00425007">
      <w:pPr>
        <w:spacing w:after="0" w:line="240" w:lineRule="auto"/>
      </w:pPr>
    </w:p>
    <w:p w14:paraId="7994EFA6" w14:textId="66716824" w:rsidR="002933D8" w:rsidRPr="002933D8" w:rsidRDefault="002933D8" w:rsidP="002933D8">
      <w:pPr>
        <w:spacing w:after="0" w:line="240" w:lineRule="auto"/>
        <w:rPr>
          <w:b/>
          <w:bCs/>
          <w:sz w:val="24"/>
          <w:szCs w:val="24"/>
        </w:rPr>
      </w:pPr>
      <w:r>
        <w:rPr>
          <w:b/>
          <w:bCs/>
          <w:sz w:val="24"/>
          <w:szCs w:val="24"/>
        </w:rPr>
        <w:t>Vectors</w:t>
      </w:r>
    </w:p>
    <w:p w14:paraId="64C1CAFB" w14:textId="49799E65" w:rsidR="002933D8" w:rsidRDefault="002933D8" w:rsidP="00425007">
      <w:pPr>
        <w:spacing w:after="0" w:line="240" w:lineRule="auto"/>
      </w:pPr>
    </w:p>
    <w:p w14:paraId="59BE53B2" w14:textId="318B89A3" w:rsidR="007C47A8" w:rsidRDefault="007C47A8" w:rsidP="00425007">
      <w:pPr>
        <w:spacing w:after="0" w:line="240" w:lineRule="auto"/>
      </w:pPr>
      <w:r>
        <w:t>Vectors has a magnitude (how long it is) and a direction. Vectors are very convenient to present data. And one of the first steps when making a machine learning model is to render vector data. A vector is defined by components.</w:t>
      </w:r>
    </w:p>
    <w:p w14:paraId="2F689643" w14:textId="0E91EC92" w:rsidR="007C47A8" w:rsidRDefault="00171943" w:rsidP="00425007">
      <w:pPr>
        <w:spacing w:after="0" w:line="240" w:lineRule="auto"/>
      </w:pPr>
      <w:r>
        <w:rPr>
          <w:noProof/>
        </w:rPr>
        <w:drawing>
          <wp:anchor distT="0" distB="0" distL="114300" distR="114300" simplePos="0" relativeHeight="251658240" behindDoc="0" locked="0" layoutInCell="1" allowOverlap="1" wp14:anchorId="45A298D4" wp14:editId="592EA159">
            <wp:simplePos x="0" y="0"/>
            <wp:positionH relativeFrom="margin">
              <wp:posOffset>0</wp:posOffset>
            </wp:positionH>
            <wp:positionV relativeFrom="paragraph">
              <wp:posOffset>136525</wp:posOffset>
            </wp:positionV>
            <wp:extent cx="2619375" cy="1947545"/>
            <wp:effectExtent l="0" t="0" r="9525" b="0"/>
            <wp:wrapSquare wrapText="bothSides"/>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2619375" cy="1947545"/>
                    </a:xfrm>
                    <a:prstGeom prst="rect">
                      <a:avLst/>
                    </a:prstGeom>
                  </pic:spPr>
                </pic:pic>
              </a:graphicData>
            </a:graphic>
            <wp14:sizeRelH relativeFrom="margin">
              <wp14:pctWidth>0</wp14:pctWidth>
            </wp14:sizeRelH>
            <wp14:sizeRelV relativeFrom="margin">
              <wp14:pctHeight>0</wp14:pctHeight>
            </wp14:sizeRelV>
          </wp:anchor>
        </w:drawing>
      </w:r>
    </w:p>
    <w:p w14:paraId="323DAEB4" w14:textId="6C97306F" w:rsidR="007C47A8" w:rsidRDefault="00476812" w:rsidP="00425007">
      <w:pPr>
        <w:spacing w:after="0" w:line="240" w:lineRule="auto"/>
        <w:rPr>
          <w:noProof/>
        </w:rPr>
      </w:pPr>
      <w:r>
        <w:rPr>
          <w:noProof/>
        </w:rPr>
        <w:drawing>
          <wp:anchor distT="0" distB="0" distL="114300" distR="114300" simplePos="0" relativeHeight="251659264" behindDoc="0" locked="0" layoutInCell="1" allowOverlap="1" wp14:anchorId="1273D341" wp14:editId="5C551FFD">
            <wp:simplePos x="0" y="0"/>
            <wp:positionH relativeFrom="margin">
              <wp:posOffset>4857750</wp:posOffset>
            </wp:positionH>
            <wp:positionV relativeFrom="paragraph">
              <wp:posOffset>12700</wp:posOffset>
            </wp:positionV>
            <wp:extent cx="1307465" cy="1323975"/>
            <wp:effectExtent l="0" t="0" r="6985" b="9525"/>
            <wp:wrapSquare wrapText="bothSides"/>
            <wp:docPr id="2" name="Picture 2" descr="Can be presented as coordinates in 2D 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n be presented as coordinates in 2D dimensions"/>
                    <pic:cNvPicPr/>
                  </pic:nvPicPr>
                  <pic:blipFill>
                    <a:blip r:embed="rId5" cstate="print">
                      <a:extLst>
                        <a:ext uri="{28A0092B-C50C-407E-A947-70E740481C1C}">
                          <a14:useLocalDpi xmlns:a14="http://schemas.microsoft.com/office/drawing/2010/main" val="0"/>
                        </a:ext>
                      </a:extLst>
                    </a:blip>
                    <a:stretch>
                      <a:fillRect/>
                    </a:stretch>
                  </pic:blipFill>
                  <pic:spPr>
                    <a:xfrm>
                      <a:off x="0" y="0"/>
                      <a:ext cx="1307465" cy="1323975"/>
                    </a:xfrm>
                    <a:prstGeom prst="rect">
                      <a:avLst/>
                    </a:prstGeom>
                  </pic:spPr>
                </pic:pic>
              </a:graphicData>
            </a:graphic>
            <wp14:sizeRelH relativeFrom="margin">
              <wp14:pctWidth>0</wp14:pctWidth>
            </wp14:sizeRelH>
            <wp14:sizeRelV relativeFrom="margin">
              <wp14:pctHeight>0</wp14:pctHeight>
            </wp14:sizeRelV>
          </wp:anchor>
        </w:drawing>
      </w:r>
      <w:r w:rsidR="007C47A8">
        <w:t>Two forces V and W</w:t>
      </w:r>
      <w:r w:rsidR="00171943">
        <w:t>.</w:t>
      </w:r>
      <w:r w:rsidR="00171943" w:rsidRPr="00171943">
        <w:rPr>
          <w:noProof/>
        </w:rPr>
        <w:t xml:space="preserve"> </w:t>
      </w:r>
    </w:p>
    <w:p w14:paraId="5CA0E6E4" w14:textId="2D9E1390" w:rsidR="00171943" w:rsidRDefault="00171943" w:rsidP="00425007">
      <w:pPr>
        <w:spacing w:after="0" w:line="240" w:lineRule="auto"/>
        <w:rPr>
          <w:noProof/>
        </w:rPr>
      </w:pPr>
    </w:p>
    <w:p w14:paraId="6E5A6520" w14:textId="1EC9AC44" w:rsidR="00171943" w:rsidRDefault="00171943" w:rsidP="00425007">
      <w:pPr>
        <w:spacing w:after="0" w:line="240" w:lineRule="auto"/>
        <w:rPr>
          <w:noProof/>
        </w:rPr>
      </w:pPr>
    </w:p>
    <w:p w14:paraId="4DAC4CAA" w14:textId="0C3F334F" w:rsidR="00171943" w:rsidRDefault="002A18AF" w:rsidP="00425007">
      <w:pPr>
        <w:spacing w:after="0" w:line="240" w:lineRule="auto"/>
        <w:rPr>
          <w:noProof/>
        </w:rPr>
      </w:pPr>
      <w:r>
        <w:rPr>
          <w:noProof/>
        </w:rPr>
        <w:t>Vectors for us (Software Engineers) are a list of numbers.</w:t>
      </w:r>
    </w:p>
    <w:p w14:paraId="0CA033F0" w14:textId="394A56D6" w:rsidR="00171943" w:rsidRDefault="00BA799E" w:rsidP="00425007">
      <w:pPr>
        <w:spacing w:after="0" w:line="240" w:lineRule="auto"/>
        <w:rPr>
          <w:noProof/>
        </w:rPr>
      </w:pPr>
      <w:r>
        <w:rPr>
          <w:noProof/>
        </w:rPr>
        <w:t>First number = X axis</w:t>
      </w:r>
    </w:p>
    <w:p w14:paraId="329E9BD0" w14:textId="143DE5FD" w:rsidR="00171943" w:rsidRDefault="00BA799E" w:rsidP="00425007">
      <w:pPr>
        <w:spacing w:after="0" w:line="240" w:lineRule="auto"/>
        <w:rPr>
          <w:noProof/>
        </w:rPr>
      </w:pPr>
      <w:r>
        <w:rPr>
          <w:noProof/>
        </w:rPr>
        <w:t>Second Number = Y axis</w:t>
      </w:r>
    </w:p>
    <w:p w14:paraId="0E27E96E" w14:textId="3F4A361A" w:rsidR="00476812" w:rsidRDefault="00EA5CA0" w:rsidP="00425007">
      <w:pPr>
        <w:spacing w:after="0" w:line="240" w:lineRule="auto"/>
        <w:rPr>
          <w:noProof/>
        </w:rPr>
      </w:pPr>
      <w:r>
        <w:rPr>
          <w:noProof/>
        </w:rPr>
        <w:t>Third Number = Z axis (IF 3D)</w:t>
      </w:r>
    </w:p>
    <w:p w14:paraId="37120715" w14:textId="058F5DF1" w:rsidR="00476812" w:rsidRDefault="00476812" w:rsidP="00425007">
      <w:pPr>
        <w:spacing w:after="0" w:line="240" w:lineRule="auto"/>
        <w:rPr>
          <w:noProof/>
        </w:rPr>
      </w:pPr>
    </w:p>
    <w:p w14:paraId="33B8E257" w14:textId="648598CB" w:rsidR="004501AF" w:rsidRDefault="004501AF" w:rsidP="00425007">
      <w:pPr>
        <w:spacing w:after="0" w:line="240" w:lineRule="auto"/>
        <w:rPr>
          <w:noProof/>
        </w:rPr>
      </w:pPr>
    </w:p>
    <w:p w14:paraId="30363353" w14:textId="2D7D4B3D" w:rsidR="004501AF" w:rsidRDefault="004501AF" w:rsidP="00425007">
      <w:pPr>
        <w:spacing w:after="0" w:line="240" w:lineRule="auto"/>
        <w:rPr>
          <w:noProof/>
        </w:rPr>
      </w:pPr>
    </w:p>
    <w:p w14:paraId="64FFEED0" w14:textId="486AF82E" w:rsidR="007C47A8" w:rsidRDefault="007C47A8" w:rsidP="00425007">
      <w:pPr>
        <w:spacing w:after="0" w:line="240" w:lineRule="auto"/>
      </w:pPr>
    </w:p>
    <w:p w14:paraId="670AEC50" w14:textId="50990A0B" w:rsidR="002933D8" w:rsidRPr="002933D8" w:rsidRDefault="002933D8" w:rsidP="002933D8">
      <w:pPr>
        <w:spacing w:after="0" w:line="240" w:lineRule="auto"/>
        <w:rPr>
          <w:b/>
          <w:bCs/>
          <w:sz w:val="24"/>
          <w:szCs w:val="24"/>
        </w:rPr>
      </w:pPr>
      <w:r>
        <w:rPr>
          <w:b/>
          <w:bCs/>
          <w:sz w:val="24"/>
          <w:szCs w:val="24"/>
        </w:rPr>
        <w:t>Addition and Subtraction of Vectors</w:t>
      </w:r>
    </w:p>
    <w:p w14:paraId="33FDA53D" w14:textId="1A23388B" w:rsidR="001172F5" w:rsidRPr="004501AF" w:rsidRDefault="001172F5" w:rsidP="001172F5">
      <w:pPr>
        <w:spacing w:after="0" w:line="240" w:lineRule="auto"/>
        <w:rPr>
          <w:b/>
          <w:bCs/>
          <w:noProof/>
        </w:rPr>
      </w:pPr>
      <w:r>
        <w:rPr>
          <w:noProof/>
        </w:rPr>
        <w:drawing>
          <wp:anchor distT="0" distB="0" distL="114300" distR="114300" simplePos="0" relativeHeight="251669504" behindDoc="0" locked="0" layoutInCell="1" allowOverlap="1" wp14:anchorId="6C1A3B63" wp14:editId="5AC23063">
            <wp:simplePos x="0" y="0"/>
            <wp:positionH relativeFrom="margin">
              <wp:posOffset>-333375</wp:posOffset>
            </wp:positionH>
            <wp:positionV relativeFrom="paragraph">
              <wp:posOffset>228600</wp:posOffset>
            </wp:positionV>
            <wp:extent cx="2628265" cy="1695450"/>
            <wp:effectExtent l="0" t="0" r="635" b="0"/>
            <wp:wrapSquare wrapText="bothSides"/>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28265" cy="1695450"/>
                    </a:xfrm>
                    <a:prstGeom prst="rect">
                      <a:avLst/>
                    </a:prstGeom>
                  </pic:spPr>
                </pic:pic>
              </a:graphicData>
            </a:graphic>
            <wp14:sizeRelH relativeFrom="margin">
              <wp14:pctWidth>0</wp14:pctWidth>
            </wp14:sizeRelH>
            <wp14:sizeRelV relativeFrom="margin">
              <wp14:pctHeight>0</wp14:pctHeight>
            </wp14:sizeRelV>
          </wp:anchor>
        </w:drawing>
      </w:r>
      <w:r w:rsidRPr="004501AF">
        <w:rPr>
          <w:b/>
          <w:bCs/>
          <w:noProof/>
        </w:rPr>
        <w:t>To add vectors</w:t>
      </w:r>
    </w:p>
    <w:p w14:paraId="24B8D813" w14:textId="45E60CC7" w:rsidR="001172F5" w:rsidRDefault="001172F5" w:rsidP="001172F5">
      <w:pPr>
        <w:spacing w:after="0" w:line="240" w:lineRule="auto"/>
        <w:rPr>
          <w:noProof/>
        </w:rPr>
      </w:pPr>
    </w:p>
    <w:p w14:paraId="27BEF137" w14:textId="7D6CC6F1" w:rsidR="001172F5" w:rsidRDefault="001172F5" w:rsidP="001172F5">
      <w:pPr>
        <w:spacing w:after="0" w:line="240" w:lineRule="auto"/>
        <w:rPr>
          <w:b/>
          <w:bCs/>
          <w:noProof/>
        </w:rPr>
      </w:pPr>
      <w:r>
        <w:rPr>
          <w:noProof/>
        </w:rPr>
        <w:drawing>
          <wp:anchor distT="0" distB="0" distL="114300" distR="114300" simplePos="0" relativeHeight="251671552" behindDoc="0" locked="0" layoutInCell="1" allowOverlap="1" wp14:anchorId="586EDC20" wp14:editId="4A3DAD57">
            <wp:simplePos x="0" y="0"/>
            <wp:positionH relativeFrom="page">
              <wp:align>right</wp:align>
            </wp:positionH>
            <wp:positionV relativeFrom="paragraph">
              <wp:posOffset>172720</wp:posOffset>
            </wp:positionV>
            <wp:extent cx="4092250" cy="2619375"/>
            <wp:effectExtent l="0" t="0" r="3810" b="0"/>
            <wp:wrapSquare wrapText="bothSides"/>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092250" cy="2619375"/>
                    </a:xfrm>
                    <a:prstGeom prst="rect">
                      <a:avLst/>
                    </a:prstGeom>
                  </pic:spPr>
                </pic:pic>
              </a:graphicData>
            </a:graphic>
            <wp14:sizeRelH relativeFrom="margin">
              <wp14:pctWidth>0</wp14:pctWidth>
            </wp14:sizeRelH>
            <wp14:sizeRelV relativeFrom="margin">
              <wp14:pctHeight>0</wp14:pctHeight>
            </wp14:sizeRelV>
          </wp:anchor>
        </w:drawing>
      </w:r>
    </w:p>
    <w:p w14:paraId="03F9EDF6" w14:textId="46BBBCB5" w:rsidR="001172F5" w:rsidRPr="004501AF" w:rsidRDefault="001172F5" w:rsidP="001172F5">
      <w:pPr>
        <w:spacing w:after="0" w:line="240" w:lineRule="auto"/>
        <w:rPr>
          <w:b/>
          <w:bCs/>
          <w:noProof/>
        </w:rPr>
      </w:pPr>
      <w:r w:rsidRPr="004501AF">
        <w:rPr>
          <w:b/>
          <w:bCs/>
          <w:noProof/>
        </w:rPr>
        <w:t>To Subtract vectors</w:t>
      </w:r>
    </w:p>
    <w:p w14:paraId="262AAB45" w14:textId="6CCCC917" w:rsidR="001172F5" w:rsidRDefault="001172F5" w:rsidP="001172F5">
      <w:pPr>
        <w:spacing w:after="0" w:line="240" w:lineRule="auto"/>
        <w:rPr>
          <w:noProof/>
        </w:rPr>
      </w:pPr>
    </w:p>
    <w:p w14:paraId="4DF932AF" w14:textId="2B4337BC" w:rsidR="001172F5" w:rsidRDefault="001172F5" w:rsidP="001172F5">
      <w:pPr>
        <w:spacing w:after="0" w:line="240" w:lineRule="auto"/>
        <w:rPr>
          <w:noProof/>
        </w:rPr>
      </w:pPr>
      <w:r>
        <w:rPr>
          <w:noProof/>
        </w:rPr>
        <w:drawing>
          <wp:anchor distT="0" distB="0" distL="114300" distR="114300" simplePos="0" relativeHeight="251670528" behindDoc="0" locked="0" layoutInCell="1" allowOverlap="1" wp14:anchorId="7E05CB29" wp14:editId="4CBDE1D1">
            <wp:simplePos x="0" y="0"/>
            <wp:positionH relativeFrom="margin">
              <wp:align>left</wp:align>
            </wp:positionH>
            <wp:positionV relativeFrom="paragraph">
              <wp:posOffset>11430</wp:posOffset>
            </wp:positionV>
            <wp:extent cx="1938020" cy="1285875"/>
            <wp:effectExtent l="0" t="0" r="5080" b="9525"/>
            <wp:wrapSquare wrapText="bothSides"/>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38020" cy="1285875"/>
                    </a:xfrm>
                    <a:prstGeom prst="rect">
                      <a:avLst/>
                    </a:prstGeom>
                  </pic:spPr>
                </pic:pic>
              </a:graphicData>
            </a:graphic>
            <wp14:sizeRelH relativeFrom="margin">
              <wp14:pctWidth>0</wp14:pctWidth>
            </wp14:sizeRelH>
            <wp14:sizeRelV relativeFrom="margin">
              <wp14:pctHeight>0</wp14:pctHeight>
            </wp14:sizeRelV>
          </wp:anchor>
        </w:drawing>
      </w:r>
    </w:p>
    <w:p w14:paraId="1CABF1BA" w14:textId="4AD27E83" w:rsidR="001172F5" w:rsidRDefault="001172F5" w:rsidP="00425007">
      <w:pPr>
        <w:spacing w:after="0" w:line="240" w:lineRule="auto"/>
      </w:pPr>
    </w:p>
    <w:p w14:paraId="459BCF37" w14:textId="2B8CE372" w:rsidR="001172F5" w:rsidRDefault="001172F5" w:rsidP="00425007">
      <w:pPr>
        <w:spacing w:after="0" w:line="240" w:lineRule="auto"/>
      </w:pPr>
    </w:p>
    <w:p w14:paraId="56FE620E" w14:textId="7804A486" w:rsidR="001172F5" w:rsidRDefault="001172F5" w:rsidP="00425007">
      <w:pPr>
        <w:spacing w:after="0" w:line="240" w:lineRule="auto"/>
      </w:pPr>
    </w:p>
    <w:p w14:paraId="6528A908" w14:textId="63E97796" w:rsidR="001172F5" w:rsidRDefault="001172F5" w:rsidP="00425007">
      <w:pPr>
        <w:spacing w:after="0" w:line="240" w:lineRule="auto"/>
      </w:pPr>
    </w:p>
    <w:p w14:paraId="0E9DB3F9" w14:textId="530E224F" w:rsidR="001172F5" w:rsidRDefault="001172F5" w:rsidP="00425007">
      <w:pPr>
        <w:spacing w:after="0" w:line="240" w:lineRule="auto"/>
      </w:pPr>
    </w:p>
    <w:p w14:paraId="60471C25" w14:textId="230FA36A" w:rsidR="001172F5" w:rsidRDefault="001172F5" w:rsidP="00425007">
      <w:pPr>
        <w:spacing w:after="0" w:line="240" w:lineRule="auto"/>
      </w:pPr>
    </w:p>
    <w:p w14:paraId="29FCE988" w14:textId="6697DFF2" w:rsidR="001172F5" w:rsidRDefault="001172F5" w:rsidP="00425007">
      <w:pPr>
        <w:spacing w:after="0" w:line="240" w:lineRule="auto"/>
      </w:pPr>
    </w:p>
    <w:p w14:paraId="6B772313" w14:textId="77777777" w:rsidR="001172F5" w:rsidRDefault="001172F5" w:rsidP="00425007">
      <w:pPr>
        <w:spacing w:after="0" w:line="240" w:lineRule="auto"/>
      </w:pPr>
    </w:p>
    <w:p w14:paraId="303E28C7" w14:textId="3686A79F" w:rsidR="002933D8" w:rsidRPr="002933D8" w:rsidRDefault="002933D8" w:rsidP="002933D8">
      <w:pPr>
        <w:spacing w:after="0" w:line="240" w:lineRule="auto"/>
        <w:rPr>
          <w:b/>
          <w:bCs/>
          <w:sz w:val="24"/>
          <w:szCs w:val="24"/>
        </w:rPr>
      </w:pPr>
      <w:r>
        <w:rPr>
          <w:b/>
          <w:bCs/>
          <w:sz w:val="24"/>
          <w:szCs w:val="24"/>
        </w:rPr>
        <w:lastRenderedPageBreak/>
        <w:t>Finding the length of Vectors</w:t>
      </w:r>
    </w:p>
    <w:p w14:paraId="6D82CA32" w14:textId="1F167B97" w:rsidR="00425007" w:rsidRDefault="00425007" w:rsidP="00425007">
      <w:pPr>
        <w:spacing w:after="0" w:line="240" w:lineRule="auto"/>
      </w:pPr>
    </w:p>
    <w:p w14:paraId="678E5E79" w14:textId="77777777" w:rsidR="00A947F7" w:rsidRDefault="00A947F7" w:rsidP="00A947F7">
      <w:pPr>
        <w:spacing w:after="0" w:line="240" w:lineRule="auto"/>
      </w:pPr>
      <w:r>
        <w:rPr>
          <w:noProof/>
        </w:rPr>
        <w:drawing>
          <wp:anchor distT="0" distB="0" distL="114300" distR="114300" simplePos="0" relativeHeight="251667456" behindDoc="0" locked="0" layoutInCell="1" allowOverlap="1" wp14:anchorId="39F84BE7" wp14:editId="0584B9AF">
            <wp:simplePos x="0" y="0"/>
            <wp:positionH relativeFrom="margin">
              <wp:align>left</wp:align>
            </wp:positionH>
            <wp:positionV relativeFrom="paragraph">
              <wp:posOffset>171450</wp:posOffset>
            </wp:positionV>
            <wp:extent cx="2647950" cy="675005"/>
            <wp:effectExtent l="0" t="0" r="0" b="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47950" cy="675005"/>
                    </a:xfrm>
                    <a:prstGeom prst="rect">
                      <a:avLst/>
                    </a:prstGeom>
                  </pic:spPr>
                </pic:pic>
              </a:graphicData>
            </a:graphic>
            <wp14:sizeRelH relativeFrom="margin">
              <wp14:pctWidth>0</wp14:pctWidth>
            </wp14:sizeRelH>
            <wp14:sizeRelV relativeFrom="margin">
              <wp14:pctHeight>0</wp14:pctHeight>
            </wp14:sizeRelV>
          </wp:anchor>
        </w:drawing>
      </w:r>
      <w:r>
        <w:t>Length of a vector: square root of the magnitude</w:t>
      </w:r>
    </w:p>
    <w:p w14:paraId="5BCB2A69" w14:textId="77777777" w:rsidR="00A947F7" w:rsidRDefault="00A947F7" w:rsidP="00A947F7">
      <w:pPr>
        <w:spacing w:after="0" w:line="240" w:lineRule="auto"/>
      </w:pPr>
    </w:p>
    <w:p w14:paraId="1C26F1E9" w14:textId="77777777" w:rsidR="00A947F7" w:rsidRDefault="00A947F7" w:rsidP="00A947F7">
      <w:pPr>
        <w:spacing w:after="0" w:line="240" w:lineRule="auto"/>
      </w:pPr>
    </w:p>
    <w:p w14:paraId="1D1B4379" w14:textId="77777777" w:rsidR="00A947F7" w:rsidRDefault="00A947F7" w:rsidP="00A947F7">
      <w:pPr>
        <w:spacing w:after="0" w:line="240" w:lineRule="auto"/>
      </w:pPr>
    </w:p>
    <w:p w14:paraId="3C900714" w14:textId="7C6C5F15" w:rsidR="00A947F7" w:rsidRDefault="00A947F7" w:rsidP="00425007">
      <w:pPr>
        <w:spacing w:after="0" w:line="240" w:lineRule="auto"/>
      </w:pPr>
    </w:p>
    <w:p w14:paraId="64889A25" w14:textId="77777777" w:rsidR="00A947F7" w:rsidRDefault="00A947F7" w:rsidP="00425007">
      <w:pPr>
        <w:spacing w:after="0" w:line="240" w:lineRule="auto"/>
      </w:pPr>
    </w:p>
    <w:p w14:paraId="69C4DFB5" w14:textId="5179C7FB" w:rsidR="002933D8" w:rsidRPr="002933D8" w:rsidRDefault="002933D8" w:rsidP="002933D8">
      <w:pPr>
        <w:spacing w:after="0" w:line="240" w:lineRule="auto"/>
        <w:rPr>
          <w:b/>
          <w:bCs/>
          <w:sz w:val="24"/>
          <w:szCs w:val="24"/>
        </w:rPr>
      </w:pPr>
      <w:r>
        <w:rPr>
          <w:b/>
          <w:bCs/>
          <w:sz w:val="24"/>
          <w:szCs w:val="24"/>
        </w:rPr>
        <w:t>Unit Vectors</w:t>
      </w:r>
    </w:p>
    <w:p w14:paraId="1C865DB0" w14:textId="337E071F" w:rsidR="002933D8" w:rsidRDefault="002933D8" w:rsidP="00425007">
      <w:pPr>
        <w:spacing w:after="0" w:line="240" w:lineRule="auto"/>
      </w:pPr>
    </w:p>
    <w:p w14:paraId="04E409A8" w14:textId="79ED63AC" w:rsidR="0024628E" w:rsidRDefault="0024628E" w:rsidP="00425007">
      <w:pPr>
        <w:spacing w:after="0" w:line="240" w:lineRule="auto"/>
      </w:pPr>
      <w:r>
        <w:rPr>
          <w:noProof/>
        </w:rPr>
        <w:drawing>
          <wp:anchor distT="0" distB="0" distL="114300" distR="114300" simplePos="0" relativeHeight="251672576" behindDoc="0" locked="0" layoutInCell="1" allowOverlap="1" wp14:anchorId="68B7CAEC" wp14:editId="78B87B33">
            <wp:simplePos x="0" y="0"/>
            <wp:positionH relativeFrom="column">
              <wp:posOffset>1685925</wp:posOffset>
            </wp:positionH>
            <wp:positionV relativeFrom="paragraph">
              <wp:posOffset>187960</wp:posOffset>
            </wp:positionV>
            <wp:extent cx="1478280" cy="247650"/>
            <wp:effectExtent l="0" t="0" r="762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478280" cy="247650"/>
                    </a:xfrm>
                    <a:prstGeom prst="rect">
                      <a:avLst/>
                    </a:prstGeom>
                  </pic:spPr>
                </pic:pic>
              </a:graphicData>
            </a:graphic>
            <wp14:sizeRelH relativeFrom="margin">
              <wp14:pctWidth>0</wp14:pctWidth>
            </wp14:sizeRelH>
            <wp14:sizeRelV relativeFrom="margin">
              <wp14:pctHeight>0</wp14:pctHeight>
            </wp14:sizeRelV>
          </wp:anchor>
        </w:drawing>
      </w:r>
      <w:r>
        <w:t xml:space="preserve">Unit Vectors have a magnitude of 1. For </w:t>
      </w:r>
      <w:r w:rsidR="0024590E">
        <w:t>example,</w:t>
      </w:r>
      <w:r>
        <w:t xml:space="preserve"> Vector v = (1, 3) is not a unit vector because its magnitude is not equal to 1 </w:t>
      </w:r>
    </w:p>
    <w:p w14:paraId="783B637D" w14:textId="256F8B5D" w:rsidR="0024590E" w:rsidRDefault="0024590E" w:rsidP="00425007">
      <w:pPr>
        <w:spacing w:after="0" w:line="240" w:lineRule="auto"/>
      </w:pPr>
    </w:p>
    <w:p w14:paraId="4342422E" w14:textId="3449D0C3" w:rsidR="0024590E" w:rsidRDefault="00384F44" w:rsidP="00425007">
      <w:pPr>
        <w:spacing w:after="0" w:line="240" w:lineRule="auto"/>
      </w:pPr>
      <w:r>
        <w:t xml:space="preserve">Unit vectors are presented by a </w:t>
      </w:r>
      <w:proofErr w:type="gramStart"/>
      <w:r>
        <w:t>small( ^</w:t>
      </w:r>
      <w:proofErr w:type="gramEnd"/>
      <w:r>
        <w:t xml:space="preserve"> )at the top</w:t>
      </w:r>
    </w:p>
    <w:p w14:paraId="58361FE7" w14:textId="2CD6BD98" w:rsidR="0024590E" w:rsidRDefault="005123AF" w:rsidP="00425007">
      <w:pPr>
        <w:spacing w:after="0" w:line="240" w:lineRule="auto"/>
      </w:pPr>
      <w:r>
        <w:t>Example:</w:t>
      </w:r>
    </w:p>
    <w:p w14:paraId="45343B12" w14:textId="3C69F490" w:rsidR="00BE6C62" w:rsidRDefault="00BE6C62" w:rsidP="00425007">
      <w:pPr>
        <w:spacing w:after="0" w:line="240" w:lineRule="auto"/>
      </w:pPr>
      <w:r>
        <w:rPr>
          <w:noProof/>
        </w:rPr>
        <w:drawing>
          <wp:inline distT="0" distB="0" distL="0" distR="0" wp14:anchorId="47D817C5" wp14:editId="4814CA24">
            <wp:extent cx="3467100" cy="4134636"/>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473149" cy="4141849"/>
                    </a:xfrm>
                    <a:prstGeom prst="rect">
                      <a:avLst/>
                    </a:prstGeom>
                  </pic:spPr>
                </pic:pic>
              </a:graphicData>
            </a:graphic>
          </wp:inline>
        </w:drawing>
      </w:r>
    </w:p>
    <w:p w14:paraId="2BBE0B85" w14:textId="34CCBD6A" w:rsidR="00BE6C62" w:rsidRDefault="00BE6C62" w:rsidP="00425007">
      <w:pPr>
        <w:spacing w:after="0" w:line="240" w:lineRule="auto"/>
      </w:pPr>
    </w:p>
    <w:p w14:paraId="2D8B6C04" w14:textId="58BBAD7E" w:rsidR="00BE6C62" w:rsidRDefault="00BE6C62" w:rsidP="00425007">
      <w:pPr>
        <w:spacing w:after="0" w:line="240" w:lineRule="auto"/>
      </w:pPr>
    </w:p>
    <w:p w14:paraId="32FBA506" w14:textId="7AF6A062" w:rsidR="00BE6C62" w:rsidRDefault="00BE6C62" w:rsidP="00425007">
      <w:pPr>
        <w:spacing w:after="0" w:line="240" w:lineRule="auto"/>
      </w:pPr>
    </w:p>
    <w:p w14:paraId="6273BB32" w14:textId="0CE16713" w:rsidR="00BE6C62" w:rsidRDefault="00BE6C62" w:rsidP="00425007">
      <w:pPr>
        <w:spacing w:after="0" w:line="240" w:lineRule="auto"/>
      </w:pPr>
    </w:p>
    <w:p w14:paraId="3E3C0BAF" w14:textId="209912DD" w:rsidR="00BE6C62" w:rsidRDefault="00BE6C62" w:rsidP="00425007">
      <w:pPr>
        <w:spacing w:after="0" w:line="240" w:lineRule="auto"/>
      </w:pPr>
    </w:p>
    <w:p w14:paraId="2B757D68" w14:textId="5558BF72" w:rsidR="00BE6C62" w:rsidRDefault="00BE6C62" w:rsidP="00425007">
      <w:pPr>
        <w:spacing w:after="0" w:line="240" w:lineRule="auto"/>
      </w:pPr>
    </w:p>
    <w:p w14:paraId="48B548E3" w14:textId="6DBA0973" w:rsidR="00BE6C62" w:rsidRDefault="00BE6C62" w:rsidP="00425007">
      <w:pPr>
        <w:spacing w:after="0" w:line="240" w:lineRule="auto"/>
      </w:pPr>
    </w:p>
    <w:p w14:paraId="15096A94" w14:textId="254A7587" w:rsidR="00BE6C62" w:rsidRDefault="00BE6C62" w:rsidP="00425007">
      <w:pPr>
        <w:spacing w:after="0" w:line="240" w:lineRule="auto"/>
      </w:pPr>
    </w:p>
    <w:p w14:paraId="348B73A4" w14:textId="64E02BE0" w:rsidR="00BE6C62" w:rsidRDefault="00BE6C62" w:rsidP="00425007">
      <w:pPr>
        <w:spacing w:after="0" w:line="240" w:lineRule="auto"/>
      </w:pPr>
    </w:p>
    <w:p w14:paraId="07000D4A" w14:textId="280A8C5A" w:rsidR="00BE6C62" w:rsidRDefault="00BE6C62" w:rsidP="00425007">
      <w:pPr>
        <w:spacing w:after="0" w:line="240" w:lineRule="auto"/>
      </w:pPr>
    </w:p>
    <w:p w14:paraId="37B72293" w14:textId="07B63EFE" w:rsidR="00BE6C62" w:rsidRDefault="00BE6C62" w:rsidP="00425007">
      <w:pPr>
        <w:spacing w:after="0" w:line="240" w:lineRule="auto"/>
      </w:pPr>
    </w:p>
    <w:p w14:paraId="759B44BA" w14:textId="60A88516" w:rsidR="00BE6C62" w:rsidRDefault="00BE6C62" w:rsidP="00425007">
      <w:pPr>
        <w:spacing w:after="0" w:line="240" w:lineRule="auto"/>
      </w:pPr>
    </w:p>
    <w:p w14:paraId="2DA60ACA" w14:textId="52B6BECE" w:rsidR="002933D8" w:rsidRPr="002933D8" w:rsidRDefault="002933D8" w:rsidP="002933D8">
      <w:pPr>
        <w:spacing w:after="0" w:line="240" w:lineRule="auto"/>
        <w:rPr>
          <w:b/>
          <w:bCs/>
          <w:sz w:val="24"/>
          <w:szCs w:val="24"/>
        </w:rPr>
      </w:pPr>
      <w:r>
        <w:rPr>
          <w:b/>
          <w:bCs/>
          <w:sz w:val="24"/>
          <w:szCs w:val="24"/>
        </w:rPr>
        <w:lastRenderedPageBreak/>
        <w:t>Dot Product</w:t>
      </w:r>
    </w:p>
    <w:p w14:paraId="20F33787" w14:textId="0786616D" w:rsidR="002933D8" w:rsidRDefault="002933D8" w:rsidP="00425007">
      <w:pPr>
        <w:spacing w:after="0" w:line="240" w:lineRule="auto"/>
      </w:pPr>
    </w:p>
    <w:p w14:paraId="13316270" w14:textId="619F83B4" w:rsidR="005D082A" w:rsidRDefault="005D082A" w:rsidP="00425007">
      <w:pPr>
        <w:spacing w:after="0" w:line="240" w:lineRule="auto"/>
      </w:pPr>
      <w:r>
        <w:t>Two vectors can be multiplied using DOT PRODUCT.</w:t>
      </w:r>
    </w:p>
    <w:p w14:paraId="7F0848C8" w14:textId="48732078" w:rsidR="005D082A" w:rsidRDefault="005D082A" w:rsidP="00425007">
      <w:pPr>
        <w:spacing w:after="0" w:line="240" w:lineRule="auto"/>
      </w:pPr>
    </w:p>
    <w:p w14:paraId="6B9EBC8C" w14:textId="1B49C771" w:rsidR="005D082A" w:rsidRDefault="00E07CFB" w:rsidP="00425007">
      <w:pPr>
        <w:spacing w:after="0" w:line="240" w:lineRule="auto"/>
      </w:pPr>
      <w:r>
        <w:rPr>
          <w:noProof/>
        </w:rPr>
        <w:drawing>
          <wp:anchor distT="0" distB="0" distL="114300" distR="114300" simplePos="0" relativeHeight="251665408" behindDoc="0" locked="0" layoutInCell="1" allowOverlap="1" wp14:anchorId="489FDBE3" wp14:editId="7832E913">
            <wp:simplePos x="0" y="0"/>
            <wp:positionH relativeFrom="margin">
              <wp:align>left</wp:align>
            </wp:positionH>
            <wp:positionV relativeFrom="paragraph">
              <wp:posOffset>10795</wp:posOffset>
            </wp:positionV>
            <wp:extent cx="1962150" cy="2072005"/>
            <wp:effectExtent l="0" t="0" r="0" b="4445"/>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963000" cy="207294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716C9F42" wp14:editId="494C4884">
            <wp:simplePos x="0" y="0"/>
            <wp:positionH relativeFrom="margin">
              <wp:posOffset>4229100</wp:posOffset>
            </wp:positionH>
            <wp:positionV relativeFrom="paragraph">
              <wp:posOffset>10795</wp:posOffset>
            </wp:positionV>
            <wp:extent cx="2105025" cy="1907540"/>
            <wp:effectExtent l="0" t="0" r="9525" b="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05025" cy="1907540"/>
                    </a:xfrm>
                    <a:prstGeom prst="rect">
                      <a:avLst/>
                    </a:prstGeom>
                  </pic:spPr>
                </pic:pic>
              </a:graphicData>
            </a:graphic>
            <wp14:sizeRelH relativeFrom="margin">
              <wp14:pctWidth>0</wp14:pctWidth>
            </wp14:sizeRelH>
            <wp14:sizeRelV relativeFrom="margin">
              <wp14:pctHeight>0</wp14:pctHeight>
            </wp14:sizeRelV>
          </wp:anchor>
        </w:drawing>
      </w:r>
      <w:r w:rsidR="00191244">
        <w:t>Two ways to find DOT PRODUCT</w:t>
      </w:r>
      <w:r w:rsidR="00191244" w:rsidRPr="00191244">
        <w:rPr>
          <w:noProof/>
        </w:rPr>
        <w:t xml:space="preserve"> </w:t>
      </w:r>
    </w:p>
    <w:p w14:paraId="750166CC" w14:textId="66C61984" w:rsidR="005D082A" w:rsidRDefault="005D082A" w:rsidP="00425007">
      <w:pPr>
        <w:spacing w:after="0" w:line="240" w:lineRule="auto"/>
      </w:pPr>
    </w:p>
    <w:p w14:paraId="58CDC6FA" w14:textId="69573F7B" w:rsidR="005D082A" w:rsidRDefault="005D082A" w:rsidP="00425007">
      <w:pPr>
        <w:spacing w:after="0" w:line="240" w:lineRule="auto"/>
      </w:pPr>
    </w:p>
    <w:p w14:paraId="532B49A5" w14:textId="31E05D03" w:rsidR="005D082A" w:rsidRDefault="005D082A" w:rsidP="00425007">
      <w:pPr>
        <w:spacing w:after="0" w:line="240" w:lineRule="auto"/>
      </w:pPr>
    </w:p>
    <w:p w14:paraId="65D612A2" w14:textId="77777777" w:rsidR="00B509AA" w:rsidRDefault="00B509AA" w:rsidP="00B509AA">
      <w:pPr>
        <w:spacing w:after="0" w:line="240" w:lineRule="auto"/>
      </w:pPr>
      <w:r>
        <w:t>The DOT PRODUCT returns a number as an answer</w:t>
      </w:r>
    </w:p>
    <w:p w14:paraId="4367EF22" w14:textId="054DB6BC" w:rsidR="005D082A" w:rsidRDefault="005D082A" w:rsidP="00425007">
      <w:pPr>
        <w:spacing w:after="0" w:line="240" w:lineRule="auto"/>
      </w:pPr>
    </w:p>
    <w:p w14:paraId="1167F370" w14:textId="557E3FE9" w:rsidR="005D082A" w:rsidRDefault="00CE5238" w:rsidP="00425007">
      <w:pPr>
        <w:spacing w:after="0" w:line="240" w:lineRule="auto"/>
      </w:pPr>
      <w:r>
        <w:t>Two vectors are orthogonal (If the two lines can form a right angle) if they are perpendicular to each other. The DOT PRODUCT will be ZERO.</w:t>
      </w:r>
    </w:p>
    <w:p w14:paraId="794B86B2" w14:textId="77777777" w:rsidR="005D082A" w:rsidRDefault="005D082A" w:rsidP="00425007">
      <w:pPr>
        <w:spacing w:after="0" w:line="240" w:lineRule="auto"/>
      </w:pPr>
    </w:p>
    <w:p w14:paraId="1C1FA218" w14:textId="54F2403C" w:rsidR="002933D8" w:rsidRPr="002933D8" w:rsidRDefault="002933D8" w:rsidP="002933D8">
      <w:pPr>
        <w:spacing w:after="0" w:line="240" w:lineRule="auto"/>
        <w:rPr>
          <w:b/>
          <w:bCs/>
          <w:sz w:val="24"/>
          <w:szCs w:val="24"/>
        </w:rPr>
      </w:pPr>
      <w:r>
        <w:rPr>
          <w:b/>
          <w:bCs/>
          <w:sz w:val="24"/>
          <w:szCs w:val="24"/>
        </w:rPr>
        <w:t>Data Visualisation in AI</w:t>
      </w:r>
    </w:p>
    <w:p w14:paraId="4B4B2036" w14:textId="77777777" w:rsidR="002933D8" w:rsidRDefault="002933D8" w:rsidP="00425007">
      <w:pPr>
        <w:spacing w:after="0" w:line="240" w:lineRule="auto"/>
      </w:pPr>
    </w:p>
    <w:p w14:paraId="3A47882C" w14:textId="653FDDA5" w:rsidR="00425007" w:rsidRDefault="00425007" w:rsidP="00425007">
      <w:pPr>
        <w:spacing w:after="0" w:line="240" w:lineRule="auto"/>
      </w:pPr>
    </w:p>
    <w:p w14:paraId="18057541" w14:textId="2D29EE6A" w:rsidR="00870130" w:rsidRPr="002933D8" w:rsidRDefault="00870130" w:rsidP="00870130">
      <w:pPr>
        <w:spacing w:after="0" w:line="240" w:lineRule="auto"/>
        <w:rPr>
          <w:b/>
          <w:bCs/>
          <w:sz w:val="24"/>
          <w:szCs w:val="24"/>
        </w:rPr>
      </w:pPr>
      <w:r>
        <w:rPr>
          <w:b/>
          <w:bCs/>
          <w:sz w:val="24"/>
          <w:szCs w:val="24"/>
        </w:rPr>
        <w:t xml:space="preserve">The </w:t>
      </w:r>
      <w:r w:rsidR="00907DF8">
        <w:rPr>
          <w:b/>
          <w:bCs/>
          <w:sz w:val="24"/>
          <w:szCs w:val="24"/>
        </w:rPr>
        <w:t>Connell</w:t>
      </w:r>
      <w:r>
        <w:rPr>
          <w:b/>
          <w:bCs/>
          <w:sz w:val="24"/>
          <w:szCs w:val="24"/>
        </w:rPr>
        <w:t xml:space="preserve"> Trick</w:t>
      </w:r>
    </w:p>
    <w:p w14:paraId="2D647D20" w14:textId="77777777" w:rsidR="00907DF8" w:rsidRDefault="00907DF8" w:rsidP="00425007">
      <w:pPr>
        <w:spacing w:after="0" w:line="240" w:lineRule="auto"/>
      </w:pPr>
    </w:p>
    <w:p w14:paraId="5E26DEBA" w14:textId="5A3B3B72" w:rsidR="00425007" w:rsidRDefault="00907DF8" w:rsidP="00425007">
      <w:pPr>
        <w:spacing w:after="0" w:line="240" w:lineRule="auto"/>
      </w:pPr>
      <w:r>
        <w:t>Allows for you to bend and manipulate the data so that you can split the data more accurately</w:t>
      </w:r>
    </w:p>
    <w:p w14:paraId="47B64F10" w14:textId="3803F0C7" w:rsidR="00425007" w:rsidRDefault="00425007" w:rsidP="00425007">
      <w:pPr>
        <w:spacing w:after="0" w:line="240" w:lineRule="auto"/>
      </w:pPr>
    </w:p>
    <w:p w14:paraId="0A38E594" w14:textId="43CC05BA" w:rsidR="00425007" w:rsidRDefault="00425007" w:rsidP="00425007">
      <w:pPr>
        <w:spacing w:after="0" w:line="240" w:lineRule="auto"/>
      </w:pPr>
    </w:p>
    <w:p w14:paraId="05049BCC" w14:textId="1CD991D1" w:rsidR="00425007" w:rsidRDefault="00425007" w:rsidP="00425007">
      <w:pPr>
        <w:spacing w:after="0" w:line="240" w:lineRule="auto"/>
      </w:pPr>
    </w:p>
    <w:p w14:paraId="61BBB4F3" w14:textId="7919A6B1" w:rsidR="00425007" w:rsidRDefault="00425007" w:rsidP="00425007">
      <w:pPr>
        <w:spacing w:after="0" w:line="240" w:lineRule="auto"/>
      </w:pPr>
    </w:p>
    <w:p w14:paraId="681CBB06" w14:textId="313FD695" w:rsidR="00425007" w:rsidRDefault="00425007" w:rsidP="00425007">
      <w:pPr>
        <w:spacing w:after="0" w:line="240" w:lineRule="auto"/>
      </w:pPr>
    </w:p>
    <w:p w14:paraId="7917E033" w14:textId="24010F12" w:rsidR="00425007" w:rsidRDefault="00425007" w:rsidP="00425007">
      <w:pPr>
        <w:spacing w:after="0" w:line="240" w:lineRule="auto"/>
      </w:pPr>
    </w:p>
    <w:p w14:paraId="57ABF9D5" w14:textId="7B9C477A" w:rsidR="00425007" w:rsidRDefault="00425007" w:rsidP="00425007">
      <w:pPr>
        <w:spacing w:after="0" w:line="240" w:lineRule="auto"/>
      </w:pPr>
    </w:p>
    <w:p w14:paraId="356F1120" w14:textId="00F0D192" w:rsidR="00425007" w:rsidRDefault="00425007" w:rsidP="00425007">
      <w:pPr>
        <w:spacing w:after="0" w:line="240" w:lineRule="auto"/>
      </w:pPr>
    </w:p>
    <w:p w14:paraId="31A47275" w14:textId="0CC7B0A0" w:rsidR="00425007" w:rsidRDefault="00425007" w:rsidP="00425007">
      <w:pPr>
        <w:spacing w:after="0" w:line="240" w:lineRule="auto"/>
      </w:pPr>
    </w:p>
    <w:p w14:paraId="63CF98FE" w14:textId="2E2D2692" w:rsidR="00425007" w:rsidRDefault="00425007" w:rsidP="00425007">
      <w:pPr>
        <w:spacing w:after="0" w:line="240" w:lineRule="auto"/>
      </w:pPr>
    </w:p>
    <w:p w14:paraId="152D8C8D" w14:textId="0F75CB14" w:rsidR="00425007" w:rsidRDefault="00425007" w:rsidP="00425007">
      <w:pPr>
        <w:spacing w:after="0" w:line="240" w:lineRule="auto"/>
      </w:pPr>
    </w:p>
    <w:p w14:paraId="34FC672D" w14:textId="520F09EE" w:rsidR="00425007" w:rsidRDefault="00425007" w:rsidP="00425007">
      <w:pPr>
        <w:spacing w:after="0" w:line="240" w:lineRule="auto"/>
      </w:pPr>
    </w:p>
    <w:p w14:paraId="25FCCE79" w14:textId="6E89B7B8" w:rsidR="00425007" w:rsidRDefault="00425007" w:rsidP="00425007">
      <w:pPr>
        <w:spacing w:after="0" w:line="240" w:lineRule="auto"/>
      </w:pPr>
    </w:p>
    <w:p w14:paraId="3459FDCA" w14:textId="7B69F03E" w:rsidR="00425007" w:rsidRDefault="00425007" w:rsidP="00425007">
      <w:pPr>
        <w:spacing w:after="0" w:line="240" w:lineRule="auto"/>
      </w:pPr>
    </w:p>
    <w:p w14:paraId="2A326DC4" w14:textId="6BA9B9C3" w:rsidR="00425007" w:rsidRDefault="00425007" w:rsidP="00425007">
      <w:pPr>
        <w:spacing w:after="0" w:line="240" w:lineRule="auto"/>
      </w:pPr>
    </w:p>
    <w:p w14:paraId="69486B91" w14:textId="1A539217" w:rsidR="00425007" w:rsidRDefault="00425007" w:rsidP="00425007">
      <w:pPr>
        <w:spacing w:after="0" w:line="240" w:lineRule="auto"/>
      </w:pPr>
    </w:p>
    <w:p w14:paraId="13182BDD" w14:textId="215776E8" w:rsidR="00425007" w:rsidRDefault="00425007" w:rsidP="00425007">
      <w:pPr>
        <w:spacing w:after="0" w:line="240" w:lineRule="auto"/>
      </w:pPr>
    </w:p>
    <w:p w14:paraId="33796FE8" w14:textId="54C6F803" w:rsidR="00425007" w:rsidRDefault="00425007" w:rsidP="00425007">
      <w:pPr>
        <w:spacing w:after="0" w:line="240" w:lineRule="auto"/>
      </w:pPr>
    </w:p>
    <w:p w14:paraId="70257808" w14:textId="687ACF27" w:rsidR="00425007" w:rsidRDefault="00425007" w:rsidP="00425007">
      <w:pPr>
        <w:spacing w:after="0" w:line="240" w:lineRule="auto"/>
      </w:pPr>
    </w:p>
    <w:p w14:paraId="4A69FBEF" w14:textId="77777777" w:rsidR="00425007" w:rsidRDefault="00425007" w:rsidP="00425007">
      <w:pPr>
        <w:spacing w:after="0" w:line="240" w:lineRule="auto"/>
      </w:pPr>
    </w:p>
    <w:p w14:paraId="36ACD986" w14:textId="2021BBA7" w:rsidR="00425007" w:rsidRDefault="00425007" w:rsidP="00425007">
      <w:pPr>
        <w:spacing w:after="0" w:line="240" w:lineRule="auto"/>
      </w:pPr>
    </w:p>
    <w:p w14:paraId="4928C491" w14:textId="3C09D2C8" w:rsidR="00425007" w:rsidRDefault="00425007" w:rsidP="00425007">
      <w:pPr>
        <w:spacing w:after="0" w:line="240" w:lineRule="auto"/>
      </w:pPr>
    </w:p>
    <w:p w14:paraId="5FE80FE8" w14:textId="64B71B89" w:rsidR="00425007" w:rsidRDefault="00425007" w:rsidP="00425007">
      <w:pPr>
        <w:spacing w:after="0" w:line="240" w:lineRule="auto"/>
      </w:pPr>
    </w:p>
    <w:p w14:paraId="5FA831F5" w14:textId="52916004" w:rsidR="00425007" w:rsidRDefault="00425007" w:rsidP="00425007">
      <w:pPr>
        <w:spacing w:after="0" w:line="240" w:lineRule="auto"/>
      </w:pPr>
    </w:p>
    <w:p w14:paraId="2E1D5564" w14:textId="3661B24C" w:rsidR="00425007" w:rsidRDefault="00425007" w:rsidP="00425007">
      <w:pPr>
        <w:spacing w:after="0" w:line="240" w:lineRule="auto"/>
      </w:pPr>
    </w:p>
    <w:p w14:paraId="5D01E6B3" w14:textId="77777777" w:rsidR="00425007" w:rsidRDefault="00425007" w:rsidP="00425007">
      <w:pPr>
        <w:spacing w:after="0" w:line="240" w:lineRule="auto"/>
      </w:pPr>
    </w:p>
    <w:sectPr w:rsidR="004250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QwMzaztDQ1NTFV0lEKTi0uzszPAykwqgUAQDaLNSwAAAA="/>
  </w:docVars>
  <w:rsids>
    <w:rsidRoot w:val="00425007"/>
    <w:rsid w:val="0005396D"/>
    <w:rsid w:val="000609CD"/>
    <w:rsid w:val="001172F5"/>
    <w:rsid w:val="00171943"/>
    <w:rsid w:val="00191244"/>
    <w:rsid w:val="001B3049"/>
    <w:rsid w:val="0024590E"/>
    <w:rsid w:val="0024628E"/>
    <w:rsid w:val="00281B69"/>
    <w:rsid w:val="002933D8"/>
    <w:rsid w:val="002A18AF"/>
    <w:rsid w:val="0037545D"/>
    <w:rsid w:val="00384F44"/>
    <w:rsid w:val="00425007"/>
    <w:rsid w:val="004501AF"/>
    <w:rsid w:val="00476812"/>
    <w:rsid w:val="005123AF"/>
    <w:rsid w:val="005D082A"/>
    <w:rsid w:val="007C47A8"/>
    <w:rsid w:val="007F3D69"/>
    <w:rsid w:val="00870130"/>
    <w:rsid w:val="009033D9"/>
    <w:rsid w:val="00907DF8"/>
    <w:rsid w:val="009144F3"/>
    <w:rsid w:val="00A947F7"/>
    <w:rsid w:val="00B509AA"/>
    <w:rsid w:val="00BA799E"/>
    <w:rsid w:val="00BE6C62"/>
    <w:rsid w:val="00C27AC8"/>
    <w:rsid w:val="00CE5238"/>
    <w:rsid w:val="00CF577F"/>
    <w:rsid w:val="00E07CFB"/>
    <w:rsid w:val="00EA5CA0"/>
    <w:rsid w:val="00F06B41"/>
    <w:rsid w:val="00F9740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A73BC"/>
  <w15:chartTrackingRefBased/>
  <w15:docId w15:val="{9FB15B06-488A-46FE-8DF0-CABD2DFAE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1</Pages>
  <Words>232</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Kef</dc:creator>
  <cp:keywords/>
  <dc:description/>
  <cp:lastModifiedBy>Ismail Kef</cp:lastModifiedBy>
  <cp:revision>31</cp:revision>
  <dcterms:created xsi:type="dcterms:W3CDTF">2021-11-29T12:04:00Z</dcterms:created>
  <dcterms:modified xsi:type="dcterms:W3CDTF">2021-11-29T15:35:00Z</dcterms:modified>
</cp:coreProperties>
</file>